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1D9465" w14:textId="61C1B5C8" w:rsidR="00951CDB" w:rsidRPr="00BA63E4" w:rsidRDefault="006D3656" w:rsidP="00BA63E4">
      <w:pPr>
        <w:pStyle w:val="Title"/>
        <w:jc w:val="center"/>
      </w:pPr>
      <w:r>
        <w:t>Team Evaluation</w:t>
      </w:r>
    </w:p>
    <w:p w14:paraId="0B6E2464" w14:textId="77777777" w:rsidR="006D3656" w:rsidRDefault="006D3656" w:rsidP="00381428"/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1894"/>
        <w:gridCol w:w="7551"/>
      </w:tblGrid>
      <w:tr w:rsidR="00381428" w:rsidRPr="0009324B" w14:paraId="3E27B4B5" w14:textId="77777777" w:rsidTr="006D3656">
        <w:tc>
          <w:tcPr>
            <w:tcW w:w="1894" w:type="dxa"/>
            <w:tcBorders>
              <w:right w:val="nil"/>
            </w:tcBorders>
          </w:tcPr>
          <w:p w14:paraId="7513141A" w14:textId="01123891" w:rsidR="006D3656" w:rsidRPr="0009324B" w:rsidRDefault="00AB5625" w:rsidP="00381428">
            <w:pPr>
              <w:rPr>
                <w:rFonts w:cstheme="minorHAnsi"/>
                <w:b/>
                <w:bCs/>
                <w:color w:val="000000" w:themeColor="text1"/>
              </w:rPr>
            </w:pPr>
            <w:r>
              <w:rPr>
                <w:rFonts w:cstheme="minorHAnsi"/>
                <w:b/>
                <w:bCs/>
                <w:color w:val="000000" w:themeColor="text1"/>
              </w:rPr>
              <w:t>Team Number</w:t>
            </w:r>
            <w:r w:rsidR="00381428" w:rsidRPr="0009324B">
              <w:rPr>
                <w:rFonts w:cstheme="minorHAnsi"/>
                <w:b/>
                <w:bCs/>
                <w:color w:val="000000" w:themeColor="text1"/>
              </w:rPr>
              <w:t>:</w:t>
            </w:r>
          </w:p>
          <w:p w14:paraId="66E0B4F2" w14:textId="77777777" w:rsidR="00381428" w:rsidRPr="0009324B" w:rsidRDefault="00381428" w:rsidP="00381428">
            <w:pPr>
              <w:rPr>
                <w:rFonts w:cstheme="minorHAnsi"/>
                <w:b/>
                <w:bCs/>
                <w:color w:val="000000" w:themeColor="text1"/>
              </w:rPr>
            </w:pPr>
          </w:p>
        </w:tc>
        <w:tc>
          <w:tcPr>
            <w:tcW w:w="7551" w:type="dxa"/>
            <w:tcBorders>
              <w:left w:val="nil"/>
            </w:tcBorders>
          </w:tcPr>
          <w:p w14:paraId="5C76601F" w14:textId="0BA5320D" w:rsidR="00381428" w:rsidRDefault="00D56DFB" w:rsidP="00381428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12</w:t>
            </w:r>
          </w:p>
          <w:p w14:paraId="44526EB0" w14:textId="77777777" w:rsidR="006D3656" w:rsidRDefault="006D3656" w:rsidP="00381428">
            <w:pPr>
              <w:rPr>
                <w:rFonts w:cstheme="minorHAnsi"/>
                <w:color w:val="000000" w:themeColor="text1"/>
              </w:rPr>
            </w:pPr>
          </w:p>
          <w:p w14:paraId="558A8546" w14:textId="77777777" w:rsidR="006D3656" w:rsidRPr="0009324B" w:rsidRDefault="006D3656" w:rsidP="00381428">
            <w:pPr>
              <w:rPr>
                <w:rFonts w:cstheme="minorHAnsi"/>
                <w:color w:val="000000" w:themeColor="text1"/>
              </w:rPr>
            </w:pPr>
          </w:p>
        </w:tc>
      </w:tr>
      <w:tr w:rsidR="00381428" w:rsidRPr="0009324B" w14:paraId="42D41949" w14:textId="77777777" w:rsidTr="006D3656">
        <w:tc>
          <w:tcPr>
            <w:tcW w:w="1894" w:type="dxa"/>
            <w:tcBorders>
              <w:right w:val="nil"/>
            </w:tcBorders>
          </w:tcPr>
          <w:p w14:paraId="144C5B46" w14:textId="77777777" w:rsidR="00381428" w:rsidRPr="0009324B" w:rsidRDefault="00381428" w:rsidP="00381428">
            <w:pPr>
              <w:rPr>
                <w:rFonts w:cstheme="minorHAnsi"/>
                <w:b/>
                <w:bCs/>
                <w:color w:val="000000" w:themeColor="text1"/>
              </w:rPr>
            </w:pPr>
            <w:r w:rsidRPr="0009324B">
              <w:rPr>
                <w:rFonts w:cstheme="minorHAnsi"/>
                <w:b/>
                <w:bCs/>
                <w:color w:val="000000" w:themeColor="text1"/>
              </w:rPr>
              <w:t>Lab Section:</w:t>
            </w:r>
          </w:p>
          <w:p w14:paraId="505645E6" w14:textId="77777777" w:rsidR="00381428" w:rsidRPr="0009324B" w:rsidRDefault="00381428" w:rsidP="00381428">
            <w:pPr>
              <w:rPr>
                <w:rFonts w:cstheme="minorHAnsi"/>
                <w:b/>
                <w:bCs/>
                <w:color w:val="000000" w:themeColor="text1"/>
              </w:rPr>
            </w:pPr>
          </w:p>
        </w:tc>
        <w:tc>
          <w:tcPr>
            <w:tcW w:w="7551" w:type="dxa"/>
            <w:tcBorders>
              <w:left w:val="nil"/>
            </w:tcBorders>
          </w:tcPr>
          <w:p w14:paraId="296D1F38" w14:textId="5B7DCCC0" w:rsidR="00381428" w:rsidRDefault="00D56DFB" w:rsidP="00381428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?</w:t>
            </w:r>
          </w:p>
          <w:p w14:paraId="5A53738B" w14:textId="77777777" w:rsidR="006D3656" w:rsidRDefault="006D3656" w:rsidP="00381428">
            <w:pPr>
              <w:rPr>
                <w:rFonts w:cstheme="minorHAnsi"/>
                <w:color w:val="000000" w:themeColor="text1"/>
              </w:rPr>
            </w:pPr>
          </w:p>
          <w:p w14:paraId="18C46E9C" w14:textId="77777777" w:rsidR="006D3656" w:rsidRPr="0009324B" w:rsidRDefault="006D3656" w:rsidP="00381428">
            <w:pPr>
              <w:rPr>
                <w:rFonts w:cstheme="minorHAnsi"/>
                <w:color w:val="000000" w:themeColor="text1"/>
              </w:rPr>
            </w:pPr>
          </w:p>
        </w:tc>
      </w:tr>
      <w:tr w:rsidR="00D14CB9" w:rsidRPr="0009324B" w14:paraId="18938638" w14:textId="77777777" w:rsidTr="006D3656">
        <w:tc>
          <w:tcPr>
            <w:tcW w:w="1894" w:type="dxa"/>
            <w:tcBorders>
              <w:right w:val="nil"/>
            </w:tcBorders>
          </w:tcPr>
          <w:p w14:paraId="6E90C73E" w14:textId="4EC665AD" w:rsidR="00D14CB9" w:rsidRDefault="006D3656" w:rsidP="00381428">
            <w:pPr>
              <w:rPr>
                <w:rFonts w:cstheme="minorHAnsi"/>
                <w:b/>
                <w:bCs/>
                <w:color w:val="000000" w:themeColor="text1"/>
              </w:rPr>
            </w:pPr>
            <w:r>
              <w:rPr>
                <w:rFonts w:cstheme="minorHAnsi"/>
                <w:b/>
                <w:bCs/>
                <w:color w:val="000000" w:themeColor="text1"/>
              </w:rPr>
              <w:t xml:space="preserve">My Name: </w:t>
            </w:r>
          </w:p>
          <w:p w14:paraId="7E76438C" w14:textId="77777777" w:rsidR="00D14CB9" w:rsidRPr="0009324B" w:rsidRDefault="00D14CB9" w:rsidP="00381428">
            <w:pPr>
              <w:rPr>
                <w:rFonts w:cstheme="minorHAnsi"/>
                <w:b/>
                <w:bCs/>
                <w:color w:val="000000" w:themeColor="text1"/>
              </w:rPr>
            </w:pPr>
          </w:p>
        </w:tc>
        <w:tc>
          <w:tcPr>
            <w:tcW w:w="7551" w:type="dxa"/>
            <w:tcBorders>
              <w:left w:val="nil"/>
            </w:tcBorders>
          </w:tcPr>
          <w:p w14:paraId="2C37749E" w14:textId="06584796" w:rsidR="00D14CB9" w:rsidRDefault="00D56DFB" w:rsidP="00381428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ean Gordon (Sgordon4)</w:t>
            </w:r>
          </w:p>
          <w:p w14:paraId="668191E9" w14:textId="77777777" w:rsidR="006D3656" w:rsidRDefault="006D3656" w:rsidP="00381428">
            <w:pPr>
              <w:rPr>
                <w:rFonts w:cstheme="minorHAnsi"/>
                <w:color w:val="000000" w:themeColor="text1"/>
              </w:rPr>
            </w:pPr>
          </w:p>
          <w:p w14:paraId="1A0A4F5E" w14:textId="77777777" w:rsidR="006D3656" w:rsidRPr="0009324B" w:rsidRDefault="006D3656" w:rsidP="00381428">
            <w:pPr>
              <w:rPr>
                <w:rFonts w:cstheme="minorHAnsi"/>
                <w:color w:val="000000" w:themeColor="text1"/>
              </w:rPr>
            </w:pPr>
          </w:p>
        </w:tc>
      </w:tr>
    </w:tbl>
    <w:p w14:paraId="6F525574" w14:textId="1E1ABCF3" w:rsidR="006D3656" w:rsidRDefault="006D3656" w:rsidP="006D3656"/>
    <w:p w14:paraId="0F5823DC" w14:textId="025ACBA0" w:rsidR="006D3656" w:rsidRDefault="006D3656" w:rsidP="00357D0B">
      <w:r>
        <w:t>This peer and self</w:t>
      </w:r>
      <w:r w:rsidR="00357D0B">
        <w:t>-</w:t>
      </w:r>
      <w:r>
        <w:t xml:space="preserve">evaluation of teamwork </w:t>
      </w:r>
      <w:r w:rsidR="00357D0B">
        <w:t>are</w:t>
      </w:r>
      <w:r>
        <w:t xml:space="preserve"> intended to help you reflect on behaviors and attitudes that support effective teams on projects and in the workplace. </w:t>
      </w:r>
    </w:p>
    <w:p w14:paraId="7DD4CC93" w14:textId="38F97EBC" w:rsidR="006D3656" w:rsidRDefault="006D3656" w:rsidP="006D3656">
      <w:r>
        <w:t>These evaluation numbers will not be used directly in grading group members. You will receive credit for completing the evaluation and taking a professional approach to reviewing your and your group’s performance.</w:t>
      </w:r>
      <w:r w:rsidR="00357D0B">
        <w:t xml:space="preserve"> In addition to the grade assigned to this peer evaluation, t</w:t>
      </w:r>
      <w:r>
        <w:t>he team evaluation may only result in a lower project</w:t>
      </w:r>
      <w:r w:rsidR="00357D0B">
        <w:t>/assignment</w:t>
      </w:r>
      <w:r>
        <w:t xml:space="preserve"> score for an individual student if there is group consensus across evaluation criteria that the individual did not contribute to the project</w:t>
      </w:r>
      <w:r w:rsidR="00357D0B">
        <w:t>/assignments</w:t>
      </w:r>
      <w:r>
        <w:t>.</w:t>
      </w:r>
    </w:p>
    <w:p w14:paraId="382B6D18" w14:textId="77777777" w:rsidR="008F0A15" w:rsidRDefault="00F54189" w:rsidP="006D3656">
      <w:r>
        <w:t xml:space="preserve">Complete the tables on the next page. </w:t>
      </w:r>
      <w:r w:rsidR="006D3656">
        <w:t xml:space="preserve">Write the name of each of your group members in a separate column. </w:t>
      </w:r>
    </w:p>
    <w:p w14:paraId="67B92C12" w14:textId="750504A9" w:rsidR="006D3656" w:rsidRDefault="006D3656" w:rsidP="006D3656">
      <w:r>
        <w:t>For each person, indicate the extent to which you agree with the statement on the left, using a scale of 1-4 (</w:t>
      </w:r>
      <w:r w:rsidRPr="00114C71">
        <w:rPr>
          <w:b/>
          <w:bCs/>
        </w:rPr>
        <w:t>1=strongly disagree; 2=disagree; 3=agree; 4=strongly agree</w:t>
      </w:r>
      <w:r>
        <w:t>). Total the numbers in each column.</w:t>
      </w:r>
    </w:p>
    <w:p w14:paraId="45DC945E" w14:textId="04FE7F5B" w:rsidR="006D3656" w:rsidRDefault="006D3656" w:rsidP="006D3656"/>
    <w:p w14:paraId="15955353" w14:textId="725C33BF" w:rsidR="008F0A15" w:rsidRDefault="008F0A15" w:rsidP="006D3656"/>
    <w:p w14:paraId="563A2697" w14:textId="36972665" w:rsidR="00AB5625" w:rsidRDefault="00AB5625" w:rsidP="006D3656"/>
    <w:p w14:paraId="5FA8B7CC" w14:textId="77777777" w:rsidR="00AB5625" w:rsidRDefault="00AB5625" w:rsidP="006D3656"/>
    <w:p w14:paraId="1CAA5831" w14:textId="77777777" w:rsidR="008F0A15" w:rsidRDefault="008F0A15" w:rsidP="006D3656"/>
    <w:tbl>
      <w:tblPr>
        <w:tblStyle w:val="TableGrid"/>
        <w:tblW w:w="9355" w:type="dxa"/>
        <w:tblLook w:val="00A0" w:firstRow="1" w:lastRow="0" w:firstColumn="1" w:lastColumn="0" w:noHBand="0" w:noVBand="0"/>
      </w:tblPr>
      <w:tblGrid>
        <w:gridCol w:w="3415"/>
        <w:gridCol w:w="1980"/>
        <w:gridCol w:w="1890"/>
        <w:gridCol w:w="2070"/>
      </w:tblGrid>
      <w:tr w:rsidR="008F0A15" w14:paraId="0482BB6A" w14:textId="77777777" w:rsidTr="008F0A15">
        <w:tc>
          <w:tcPr>
            <w:tcW w:w="3415" w:type="dxa"/>
          </w:tcPr>
          <w:p w14:paraId="120C6C8B" w14:textId="4E061CC0" w:rsidR="006D3656" w:rsidRDefault="006D3656" w:rsidP="00D6380A">
            <w:r>
              <w:t>Evaluation Criteria</w:t>
            </w:r>
          </w:p>
          <w:p w14:paraId="5D6547ED" w14:textId="6A762C2F" w:rsidR="006D3656" w:rsidRDefault="008F0A15" w:rsidP="00D6380A">
            <w:r w:rsidRPr="00114C71">
              <w:rPr>
                <w:b/>
                <w:bCs/>
              </w:rPr>
              <w:t>1=strongly disagree; 2=disagree; 3=agree; 4=strongly agree</w:t>
            </w:r>
          </w:p>
        </w:tc>
        <w:tc>
          <w:tcPr>
            <w:tcW w:w="1980" w:type="dxa"/>
          </w:tcPr>
          <w:p w14:paraId="4088596F" w14:textId="5B89E07E" w:rsidR="006D3656" w:rsidRDefault="006D3656" w:rsidP="00D6380A">
            <w:r>
              <w:t>Myself:</w:t>
            </w:r>
          </w:p>
          <w:p w14:paraId="53762D72" w14:textId="77777777" w:rsidR="008F0A15" w:rsidRDefault="008F0A15" w:rsidP="00D6380A"/>
          <w:p w14:paraId="49DBD85B" w14:textId="77777777" w:rsidR="006D3656" w:rsidRDefault="006D3656" w:rsidP="00D6380A"/>
        </w:tc>
        <w:tc>
          <w:tcPr>
            <w:tcW w:w="1890" w:type="dxa"/>
          </w:tcPr>
          <w:p w14:paraId="6C67FDFF" w14:textId="5C0D9DCD" w:rsidR="006D3656" w:rsidRDefault="007C5144" w:rsidP="00D6380A">
            <w:r>
              <w:t>Jake Vaughn</w:t>
            </w:r>
            <w:r w:rsidR="006D3656">
              <w:t>:</w:t>
            </w:r>
          </w:p>
          <w:p w14:paraId="6C881E90" w14:textId="77777777" w:rsidR="008F0A15" w:rsidRDefault="008F0A15" w:rsidP="00D6380A"/>
          <w:p w14:paraId="57957E5A" w14:textId="408C961F" w:rsidR="008F0A15" w:rsidRDefault="008F0A15" w:rsidP="00D6380A"/>
        </w:tc>
        <w:tc>
          <w:tcPr>
            <w:tcW w:w="2070" w:type="dxa"/>
          </w:tcPr>
          <w:p w14:paraId="3D096F20" w14:textId="0BC041EF" w:rsidR="006D3656" w:rsidRDefault="007C5144" w:rsidP="00D6380A">
            <w:r>
              <w:t>Lorenzo Chavarria</w:t>
            </w:r>
            <w:r w:rsidR="006D3656">
              <w:t>:</w:t>
            </w:r>
          </w:p>
          <w:p w14:paraId="2DF8FF5C" w14:textId="77777777" w:rsidR="008F0A15" w:rsidRDefault="008F0A15" w:rsidP="00D6380A"/>
          <w:p w14:paraId="1D1D34E3" w14:textId="77777777" w:rsidR="008F0A15" w:rsidRDefault="008F0A15" w:rsidP="00D6380A"/>
        </w:tc>
      </w:tr>
      <w:tr w:rsidR="00AB5625" w14:paraId="5D45737F" w14:textId="77777777" w:rsidTr="008F0A15">
        <w:tc>
          <w:tcPr>
            <w:tcW w:w="3415" w:type="dxa"/>
          </w:tcPr>
          <w:p w14:paraId="7960F171" w14:textId="77777777" w:rsidR="00357D0B" w:rsidRDefault="00357D0B" w:rsidP="00357D0B">
            <w:r>
              <w:t>This member contributed to all team’s assignments</w:t>
            </w:r>
          </w:p>
          <w:p w14:paraId="36F2F052" w14:textId="78FBE098" w:rsidR="00357D0B" w:rsidRDefault="00357D0B" w:rsidP="00D6380A"/>
        </w:tc>
        <w:tc>
          <w:tcPr>
            <w:tcW w:w="1980" w:type="dxa"/>
          </w:tcPr>
          <w:p w14:paraId="20FA4CE3" w14:textId="595E1E4D" w:rsidR="00AB5625" w:rsidRDefault="007C5144" w:rsidP="00D6380A">
            <w:r>
              <w:t>4</w:t>
            </w:r>
          </w:p>
        </w:tc>
        <w:tc>
          <w:tcPr>
            <w:tcW w:w="1890" w:type="dxa"/>
          </w:tcPr>
          <w:p w14:paraId="3D6464CD" w14:textId="0BCB73D6" w:rsidR="00AB5625" w:rsidRDefault="00106125" w:rsidP="00D6380A">
            <w:r>
              <w:t>4</w:t>
            </w:r>
          </w:p>
        </w:tc>
        <w:tc>
          <w:tcPr>
            <w:tcW w:w="2070" w:type="dxa"/>
          </w:tcPr>
          <w:p w14:paraId="4F7BD920" w14:textId="17279D01" w:rsidR="00AB5625" w:rsidRDefault="00106125" w:rsidP="00D6380A">
            <w:r>
              <w:t>4</w:t>
            </w:r>
          </w:p>
        </w:tc>
      </w:tr>
      <w:tr w:rsidR="008F0A15" w14:paraId="6DC87D0E" w14:textId="77777777" w:rsidTr="008F0A15">
        <w:tc>
          <w:tcPr>
            <w:tcW w:w="3415" w:type="dxa"/>
          </w:tcPr>
          <w:p w14:paraId="3DFE0AF4" w14:textId="77777777" w:rsidR="006D3656" w:rsidRDefault="006D3656" w:rsidP="00D6380A">
            <w:r>
              <w:t>Contributed good ideas and comments in discussions</w:t>
            </w:r>
          </w:p>
          <w:p w14:paraId="55F711F3" w14:textId="77777777" w:rsidR="006D3656" w:rsidRDefault="006D3656" w:rsidP="00D6380A"/>
        </w:tc>
        <w:tc>
          <w:tcPr>
            <w:tcW w:w="1980" w:type="dxa"/>
          </w:tcPr>
          <w:p w14:paraId="027872EB" w14:textId="0069F684" w:rsidR="006D3656" w:rsidRDefault="00106125" w:rsidP="00D6380A">
            <w:r>
              <w:t>4</w:t>
            </w:r>
          </w:p>
        </w:tc>
        <w:tc>
          <w:tcPr>
            <w:tcW w:w="1890" w:type="dxa"/>
          </w:tcPr>
          <w:p w14:paraId="61DD5A77" w14:textId="7C22D72D" w:rsidR="006D3656" w:rsidRDefault="00106125" w:rsidP="00D6380A">
            <w:r>
              <w:t>4</w:t>
            </w:r>
          </w:p>
        </w:tc>
        <w:tc>
          <w:tcPr>
            <w:tcW w:w="2070" w:type="dxa"/>
          </w:tcPr>
          <w:p w14:paraId="03E470D0" w14:textId="5FA5E683" w:rsidR="006D3656" w:rsidRDefault="00106125" w:rsidP="00D6380A">
            <w:r>
              <w:t>4</w:t>
            </w:r>
          </w:p>
        </w:tc>
      </w:tr>
      <w:tr w:rsidR="008F0A15" w14:paraId="4AA389D6" w14:textId="77777777" w:rsidTr="008F0A15">
        <w:tc>
          <w:tcPr>
            <w:tcW w:w="3415" w:type="dxa"/>
          </w:tcPr>
          <w:p w14:paraId="3F726358" w14:textId="77777777" w:rsidR="006D3656" w:rsidRDefault="006D3656" w:rsidP="00D6380A">
            <w:r>
              <w:t>Did their share of the work</w:t>
            </w:r>
          </w:p>
          <w:p w14:paraId="2259F81E" w14:textId="77777777" w:rsidR="006D3656" w:rsidRDefault="006D3656" w:rsidP="00D6380A"/>
        </w:tc>
        <w:tc>
          <w:tcPr>
            <w:tcW w:w="1980" w:type="dxa"/>
          </w:tcPr>
          <w:p w14:paraId="709065DF" w14:textId="7A891FE7" w:rsidR="006D3656" w:rsidRDefault="00106125" w:rsidP="00D6380A">
            <w:r>
              <w:t>4</w:t>
            </w:r>
          </w:p>
        </w:tc>
        <w:tc>
          <w:tcPr>
            <w:tcW w:w="1890" w:type="dxa"/>
          </w:tcPr>
          <w:p w14:paraId="6EA10715" w14:textId="7999EBD5" w:rsidR="006D3656" w:rsidRDefault="00106125" w:rsidP="00D6380A">
            <w:r>
              <w:t>4</w:t>
            </w:r>
          </w:p>
        </w:tc>
        <w:tc>
          <w:tcPr>
            <w:tcW w:w="2070" w:type="dxa"/>
          </w:tcPr>
          <w:p w14:paraId="3299A033" w14:textId="20F94198" w:rsidR="006D3656" w:rsidRDefault="00106125" w:rsidP="00D6380A">
            <w:r>
              <w:t>4</w:t>
            </w:r>
          </w:p>
        </w:tc>
      </w:tr>
      <w:tr w:rsidR="008F0A15" w14:paraId="5C66854E" w14:textId="77777777" w:rsidTr="008F0A15">
        <w:tc>
          <w:tcPr>
            <w:tcW w:w="3415" w:type="dxa"/>
          </w:tcPr>
          <w:p w14:paraId="7EEBB141" w14:textId="77777777" w:rsidR="006D3656" w:rsidRDefault="006D3656" w:rsidP="00D6380A">
            <w:r>
              <w:t>Listened to and respected the ideas of others</w:t>
            </w:r>
          </w:p>
          <w:p w14:paraId="32FBF4A3" w14:textId="77777777" w:rsidR="006D3656" w:rsidRDefault="006D3656" w:rsidP="00D6380A"/>
        </w:tc>
        <w:tc>
          <w:tcPr>
            <w:tcW w:w="1980" w:type="dxa"/>
          </w:tcPr>
          <w:p w14:paraId="06E4EBF5" w14:textId="15561766" w:rsidR="006D3656" w:rsidRDefault="00106125" w:rsidP="00D6380A">
            <w:r>
              <w:t>4</w:t>
            </w:r>
          </w:p>
        </w:tc>
        <w:tc>
          <w:tcPr>
            <w:tcW w:w="1890" w:type="dxa"/>
          </w:tcPr>
          <w:p w14:paraId="173CC835" w14:textId="22CC59DB" w:rsidR="006D3656" w:rsidRDefault="00106125" w:rsidP="00D6380A">
            <w:r>
              <w:t>4</w:t>
            </w:r>
          </w:p>
        </w:tc>
        <w:tc>
          <w:tcPr>
            <w:tcW w:w="2070" w:type="dxa"/>
          </w:tcPr>
          <w:p w14:paraId="11D9678F" w14:textId="149FEA12" w:rsidR="006D3656" w:rsidRDefault="00106125" w:rsidP="00D6380A">
            <w:r>
              <w:t>4</w:t>
            </w:r>
          </w:p>
        </w:tc>
      </w:tr>
      <w:tr w:rsidR="008F0A15" w14:paraId="27DD0038" w14:textId="77777777" w:rsidTr="008F0A15">
        <w:tc>
          <w:tcPr>
            <w:tcW w:w="3415" w:type="dxa"/>
          </w:tcPr>
          <w:p w14:paraId="6414EF8E" w14:textId="77777777" w:rsidR="006D3656" w:rsidRDefault="006D3656" w:rsidP="00D6380A">
            <w:r>
              <w:t>Showed a cooperative and supportive attitude</w:t>
            </w:r>
          </w:p>
          <w:p w14:paraId="1236FBD9" w14:textId="77777777" w:rsidR="006D3656" w:rsidRDefault="006D3656" w:rsidP="00D6380A"/>
        </w:tc>
        <w:tc>
          <w:tcPr>
            <w:tcW w:w="1980" w:type="dxa"/>
          </w:tcPr>
          <w:p w14:paraId="62685E77" w14:textId="55E38144" w:rsidR="006D3656" w:rsidRDefault="00106125" w:rsidP="00D6380A">
            <w:r>
              <w:t>4</w:t>
            </w:r>
          </w:p>
        </w:tc>
        <w:tc>
          <w:tcPr>
            <w:tcW w:w="1890" w:type="dxa"/>
          </w:tcPr>
          <w:p w14:paraId="58FCE2A1" w14:textId="13E2E78C" w:rsidR="006D3656" w:rsidRDefault="00106125" w:rsidP="00D6380A">
            <w:r>
              <w:t>4</w:t>
            </w:r>
          </w:p>
        </w:tc>
        <w:tc>
          <w:tcPr>
            <w:tcW w:w="2070" w:type="dxa"/>
          </w:tcPr>
          <w:p w14:paraId="788F2DCD" w14:textId="02D9912C" w:rsidR="006D3656" w:rsidRDefault="00106125" w:rsidP="00D6380A">
            <w:r>
              <w:t>4</w:t>
            </w:r>
          </w:p>
        </w:tc>
      </w:tr>
      <w:tr w:rsidR="008F0A15" w14:paraId="5AAAD798" w14:textId="77777777" w:rsidTr="008F0A15">
        <w:tc>
          <w:tcPr>
            <w:tcW w:w="3415" w:type="dxa"/>
          </w:tcPr>
          <w:p w14:paraId="4490F3F7" w14:textId="77777777" w:rsidR="006D3656" w:rsidRPr="00357D0B" w:rsidRDefault="006D3656" w:rsidP="00D6380A">
            <w:pPr>
              <w:jc w:val="right"/>
              <w:rPr>
                <w:b/>
                <w:bCs/>
              </w:rPr>
            </w:pPr>
            <w:r w:rsidRPr="00357D0B">
              <w:rPr>
                <w:b/>
                <w:bCs/>
              </w:rPr>
              <w:t>TOTALS</w:t>
            </w:r>
          </w:p>
        </w:tc>
        <w:tc>
          <w:tcPr>
            <w:tcW w:w="1980" w:type="dxa"/>
          </w:tcPr>
          <w:p w14:paraId="07EC20D4" w14:textId="30F1C87F" w:rsidR="006D3656" w:rsidRDefault="00106125" w:rsidP="00D6380A">
            <w:r>
              <w:t>20</w:t>
            </w:r>
          </w:p>
          <w:p w14:paraId="08B40D2E" w14:textId="01518F44" w:rsidR="006D3656" w:rsidRDefault="006D3656" w:rsidP="00D6380A"/>
        </w:tc>
        <w:tc>
          <w:tcPr>
            <w:tcW w:w="1890" w:type="dxa"/>
          </w:tcPr>
          <w:p w14:paraId="7E6A5EF8" w14:textId="46A56ABB" w:rsidR="006D3656" w:rsidRDefault="00106125" w:rsidP="00D6380A">
            <w:r>
              <w:t>20</w:t>
            </w:r>
          </w:p>
        </w:tc>
        <w:tc>
          <w:tcPr>
            <w:tcW w:w="2070" w:type="dxa"/>
          </w:tcPr>
          <w:p w14:paraId="51CA5850" w14:textId="52FC6EEC" w:rsidR="006D3656" w:rsidRDefault="00106125" w:rsidP="00D6380A">
            <w:r>
              <w:t>20</w:t>
            </w:r>
          </w:p>
        </w:tc>
      </w:tr>
    </w:tbl>
    <w:p w14:paraId="79F2868F" w14:textId="77777777" w:rsidR="006D3656" w:rsidRDefault="006D3656" w:rsidP="006D3656"/>
    <w:tbl>
      <w:tblPr>
        <w:tblStyle w:val="TableGrid"/>
        <w:tblW w:w="9355" w:type="dxa"/>
        <w:tblLook w:val="00A0" w:firstRow="1" w:lastRow="0" w:firstColumn="1" w:lastColumn="0" w:noHBand="0" w:noVBand="0"/>
      </w:tblPr>
      <w:tblGrid>
        <w:gridCol w:w="3415"/>
        <w:gridCol w:w="1980"/>
        <w:gridCol w:w="1890"/>
        <w:gridCol w:w="2070"/>
      </w:tblGrid>
      <w:tr w:rsidR="008F0A15" w14:paraId="4C49538A" w14:textId="77777777" w:rsidTr="008F0A15">
        <w:tc>
          <w:tcPr>
            <w:tcW w:w="3415" w:type="dxa"/>
          </w:tcPr>
          <w:p w14:paraId="5847C117" w14:textId="44693301" w:rsidR="006D3656" w:rsidRDefault="006D3656" w:rsidP="00D6380A">
            <w:r>
              <w:t>Evaluation Criteria</w:t>
            </w:r>
          </w:p>
          <w:p w14:paraId="2606FEB9" w14:textId="1992F85C" w:rsidR="006D3656" w:rsidRDefault="008F0A15" w:rsidP="00D6380A">
            <w:r w:rsidRPr="00114C71">
              <w:rPr>
                <w:b/>
                <w:bCs/>
              </w:rPr>
              <w:t>1=strongly disagree; 2=disagree; 3=agree; 4=strongly agree</w:t>
            </w:r>
          </w:p>
        </w:tc>
        <w:tc>
          <w:tcPr>
            <w:tcW w:w="1980" w:type="dxa"/>
          </w:tcPr>
          <w:p w14:paraId="7566CA6F" w14:textId="09AD314D" w:rsidR="006D3656" w:rsidRDefault="007C5144" w:rsidP="00D6380A">
            <w:r>
              <w:t>Richa Patel</w:t>
            </w:r>
            <w:r w:rsidR="006D3656">
              <w:t>:</w:t>
            </w:r>
          </w:p>
          <w:p w14:paraId="1E242AB2" w14:textId="77777777" w:rsidR="006D3656" w:rsidRDefault="006D3656" w:rsidP="00D6380A"/>
        </w:tc>
        <w:tc>
          <w:tcPr>
            <w:tcW w:w="1890" w:type="dxa"/>
          </w:tcPr>
          <w:p w14:paraId="6C86A12A" w14:textId="421E462A" w:rsidR="006D3656" w:rsidRDefault="007C5144" w:rsidP="00D6380A">
            <w:r>
              <w:t>Xin Wang</w:t>
            </w:r>
            <w:r w:rsidR="006D3656">
              <w:t>:</w:t>
            </w:r>
          </w:p>
          <w:p w14:paraId="4BA8E094" w14:textId="77777777" w:rsidR="008F0A15" w:rsidRDefault="008F0A15" w:rsidP="00D6380A"/>
          <w:p w14:paraId="03E1B26F" w14:textId="77777777" w:rsidR="006D3656" w:rsidRDefault="006D3656" w:rsidP="00D6380A"/>
        </w:tc>
        <w:tc>
          <w:tcPr>
            <w:tcW w:w="2070" w:type="dxa"/>
          </w:tcPr>
          <w:p w14:paraId="5FF36A90" w14:textId="372DB74F" w:rsidR="006D3656" w:rsidRDefault="007C5144" w:rsidP="00D6380A">
            <w:r>
              <w:t>N/A</w:t>
            </w:r>
            <w:r w:rsidR="006D3656">
              <w:t>:</w:t>
            </w:r>
          </w:p>
          <w:p w14:paraId="184C0A14" w14:textId="77777777" w:rsidR="008F0A15" w:rsidRDefault="008F0A15" w:rsidP="00D6380A"/>
          <w:p w14:paraId="04870EA4" w14:textId="77777777" w:rsidR="008F0A15" w:rsidRDefault="008F0A15" w:rsidP="00D6380A"/>
        </w:tc>
      </w:tr>
      <w:tr w:rsidR="00AB5625" w14:paraId="47B47C5B" w14:textId="77777777" w:rsidTr="008F0A15">
        <w:tc>
          <w:tcPr>
            <w:tcW w:w="3415" w:type="dxa"/>
          </w:tcPr>
          <w:p w14:paraId="4524B81A" w14:textId="0100D98D" w:rsidR="00AB5625" w:rsidRDefault="00357D0B" w:rsidP="00D6380A">
            <w:r>
              <w:t>This member contributed to all team’s assignments</w:t>
            </w:r>
          </w:p>
          <w:p w14:paraId="412C0911" w14:textId="72CD32DA" w:rsidR="00357D0B" w:rsidRDefault="00357D0B" w:rsidP="00D6380A"/>
        </w:tc>
        <w:tc>
          <w:tcPr>
            <w:tcW w:w="1980" w:type="dxa"/>
          </w:tcPr>
          <w:p w14:paraId="51649CDA" w14:textId="65BEF50B" w:rsidR="00AB5625" w:rsidRDefault="00106125" w:rsidP="00D6380A">
            <w:r>
              <w:t>4</w:t>
            </w:r>
          </w:p>
        </w:tc>
        <w:tc>
          <w:tcPr>
            <w:tcW w:w="1890" w:type="dxa"/>
          </w:tcPr>
          <w:p w14:paraId="1BE24292" w14:textId="69CBA459" w:rsidR="00AB5625" w:rsidRDefault="00106125" w:rsidP="00D6380A">
            <w:r>
              <w:t>4</w:t>
            </w:r>
          </w:p>
        </w:tc>
        <w:tc>
          <w:tcPr>
            <w:tcW w:w="2070" w:type="dxa"/>
          </w:tcPr>
          <w:p w14:paraId="522099AE" w14:textId="446CE61D" w:rsidR="00AB5625" w:rsidRDefault="00106125" w:rsidP="00D6380A">
            <w:r>
              <w:t>4</w:t>
            </w:r>
          </w:p>
        </w:tc>
      </w:tr>
      <w:tr w:rsidR="008F0A15" w14:paraId="6D4F4AA6" w14:textId="77777777" w:rsidTr="008F0A15">
        <w:tc>
          <w:tcPr>
            <w:tcW w:w="3415" w:type="dxa"/>
          </w:tcPr>
          <w:p w14:paraId="47E55852" w14:textId="77777777" w:rsidR="006D3656" w:rsidRDefault="006D3656" w:rsidP="00D6380A">
            <w:r>
              <w:t>Contributed good ideas and comments in discussions</w:t>
            </w:r>
          </w:p>
          <w:p w14:paraId="447A19E8" w14:textId="77777777" w:rsidR="006D3656" w:rsidRDefault="006D3656" w:rsidP="00D6380A"/>
        </w:tc>
        <w:tc>
          <w:tcPr>
            <w:tcW w:w="1980" w:type="dxa"/>
          </w:tcPr>
          <w:p w14:paraId="1B40A423" w14:textId="646098B4" w:rsidR="006D3656" w:rsidRDefault="00106125" w:rsidP="00D6380A">
            <w:r>
              <w:t>4</w:t>
            </w:r>
          </w:p>
        </w:tc>
        <w:tc>
          <w:tcPr>
            <w:tcW w:w="1890" w:type="dxa"/>
          </w:tcPr>
          <w:p w14:paraId="19E597CD" w14:textId="639E047E" w:rsidR="006D3656" w:rsidRDefault="00106125" w:rsidP="00D6380A">
            <w:r>
              <w:t>4</w:t>
            </w:r>
          </w:p>
        </w:tc>
        <w:tc>
          <w:tcPr>
            <w:tcW w:w="2070" w:type="dxa"/>
          </w:tcPr>
          <w:p w14:paraId="17FD5915" w14:textId="52BACED8" w:rsidR="006D3656" w:rsidRDefault="00106125" w:rsidP="00D6380A">
            <w:r>
              <w:t>4</w:t>
            </w:r>
          </w:p>
        </w:tc>
      </w:tr>
      <w:tr w:rsidR="008F0A15" w14:paraId="5A8E5690" w14:textId="77777777" w:rsidTr="008F0A15">
        <w:tc>
          <w:tcPr>
            <w:tcW w:w="3415" w:type="dxa"/>
          </w:tcPr>
          <w:p w14:paraId="15EFC236" w14:textId="77777777" w:rsidR="006D3656" w:rsidRDefault="006D3656" w:rsidP="00D6380A">
            <w:r>
              <w:t>Did their share of the work</w:t>
            </w:r>
          </w:p>
          <w:p w14:paraId="29FA477E" w14:textId="77777777" w:rsidR="006D3656" w:rsidRDefault="006D3656" w:rsidP="00D6380A"/>
        </w:tc>
        <w:tc>
          <w:tcPr>
            <w:tcW w:w="1980" w:type="dxa"/>
          </w:tcPr>
          <w:p w14:paraId="01957742" w14:textId="68CF2B12" w:rsidR="006D3656" w:rsidRDefault="00106125" w:rsidP="00D6380A">
            <w:r>
              <w:t>4</w:t>
            </w:r>
          </w:p>
        </w:tc>
        <w:tc>
          <w:tcPr>
            <w:tcW w:w="1890" w:type="dxa"/>
          </w:tcPr>
          <w:p w14:paraId="5E0CC138" w14:textId="122B114E" w:rsidR="006D3656" w:rsidRDefault="00106125" w:rsidP="00D6380A">
            <w:r>
              <w:t>4</w:t>
            </w:r>
          </w:p>
        </w:tc>
        <w:tc>
          <w:tcPr>
            <w:tcW w:w="2070" w:type="dxa"/>
          </w:tcPr>
          <w:p w14:paraId="2A5D5B8F" w14:textId="1943A26C" w:rsidR="006D3656" w:rsidRDefault="00106125" w:rsidP="00D6380A">
            <w:r>
              <w:t>4</w:t>
            </w:r>
          </w:p>
        </w:tc>
      </w:tr>
      <w:tr w:rsidR="008F0A15" w14:paraId="3637CB66" w14:textId="77777777" w:rsidTr="008F0A15">
        <w:tc>
          <w:tcPr>
            <w:tcW w:w="3415" w:type="dxa"/>
          </w:tcPr>
          <w:p w14:paraId="219BB572" w14:textId="77777777" w:rsidR="006D3656" w:rsidRDefault="006D3656" w:rsidP="00D6380A">
            <w:r>
              <w:t>Listened to and respected the ideas of others</w:t>
            </w:r>
          </w:p>
          <w:p w14:paraId="6D8C95CD" w14:textId="77777777" w:rsidR="006D3656" w:rsidRDefault="006D3656" w:rsidP="00D6380A"/>
        </w:tc>
        <w:tc>
          <w:tcPr>
            <w:tcW w:w="1980" w:type="dxa"/>
          </w:tcPr>
          <w:p w14:paraId="455BCCF0" w14:textId="6EB45124" w:rsidR="006D3656" w:rsidRDefault="00106125" w:rsidP="00D6380A">
            <w:r>
              <w:t>4</w:t>
            </w:r>
          </w:p>
        </w:tc>
        <w:tc>
          <w:tcPr>
            <w:tcW w:w="1890" w:type="dxa"/>
          </w:tcPr>
          <w:p w14:paraId="6DD1E994" w14:textId="56DDB30E" w:rsidR="006D3656" w:rsidRDefault="00106125" w:rsidP="00D6380A">
            <w:r>
              <w:t>4</w:t>
            </w:r>
          </w:p>
        </w:tc>
        <w:tc>
          <w:tcPr>
            <w:tcW w:w="2070" w:type="dxa"/>
          </w:tcPr>
          <w:p w14:paraId="28FABD2A" w14:textId="1CB495A6" w:rsidR="006D3656" w:rsidRDefault="00106125" w:rsidP="00D6380A">
            <w:r>
              <w:t>4</w:t>
            </w:r>
          </w:p>
        </w:tc>
      </w:tr>
      <w:tr w:rsidR="008F0A15" w14:paraId="7ECC731F" w14:textId="77777777" w:rsidTr="008F0A15">
        <w:tc>
          <w:tcPr>
            <w:tcW w:w="3415" w:type="dxa"/>
          </w:tcPr>
          <w:p w14:paraId="1582EB6A" w14:textId="77777777" w:rsidR="006D3656" w:rsidRDefault="006D3656" w:rsidP="00D6380A">
            <w:r>
              <w:t>Showed a cooperative and supportive attitude</w:t>
            </w:r>
          </w:p>
          <w:p w14:paraId="5A8DEF70" w14:textId="77777777" w:rsidR="006D3656" w:rsidRDefault="006D3656" w:rsidP="00D6380A"/>
        </w:tc>
        <w:tc>
          <w:tcPr>
            <w:tcW w:w="1980" w:type="dxa"/>
          </w:tcPr>
          <w:p w14:paraId="122782CB" w14:textId="1699B8BC" w:rsidR="006D3656" w:rsidRDefault="00106125" w:rsidP="00D6380A">
            <w:r>
              <w:t>4</w:t>
            </w:r>
          </w:p>
        </w:tc>
        <w:tc>
          <w:tcPr>
            <w:tcW w:w="1890" w:type="dxa"/>
          </w:tcPr>
          <w:p w14:paraId="10D156D4" w14:textId="2250B215" w:rsidR="006D3656" w:rsidRDefault="00106125" w:rsidP="00D6380A">
            <w:r>
              <w:t>4</w:t>
            </w:r>
          </w:p>
        </w:tc>
        <w:tc>
          <w:tcPr>
            <w:tcW w:w="2070" w:type="dxa"/>
          </w:tcPr>
          <w:p w14:paraId="49FCB584" w14:textId="0CCC826F" w:rsidR="006D3656" w:rsidRDefault="00106125" w:rsidP="00D6380A">
            <w:r>
              <w:t>4</w:t>
            </w:r>
          </w:p>
        </w:tc>
      </w:tr>
      <w:tr w:rsidR="008F0A15" w14:paraId="60013ADA" w14:textId="77777777" w:rsidTr="008F0A15">
        <w:tc>
          <w:tcPr>
            <w:tcW w:w="3415" w:type="dxa"/>
          </w:tcPr>
          <w:p w14:paraId="05303FBF" w14:textId="77777777" w:rsidR="006D3656" w:rsidRPr="00357D0B" w:rsidRDefault="006D3656" w:rsidP="00D6380A">
            <w:pPr>
              <w:jc w:val="right"/>
              <w:rPr>
                <w:b/>
                <w:bCs/>
              </w:rPr>
            </w:pPr>
            <w:r w:rsidRPr="00357D0B">
              <w:rPr>
                <w:b/>
                <w:bCs/>
              </w:rPr>
              <w:t>TOTALS</w:t>
            </w:r>
          </w:p>
        </w:tc>
        <w:tc>
          <w:tcPr>
            <w:tcW w:w="1980" w:type="dxa"/>
          </w:tcPr>
          <w:p w14:paraId="270A2E4C" w14:textId="39A40500" w:rsidR="006D3656" w:rsidRDefault="00106125" w:rsidP="00D6380A">
            <w:r>
              <w:t>20</w:t>
            </w:r>
          </w:p>
          <w:p w14:paraId="4C9EDE05" w14:textId="77777777" w:rsidR="006D3656" w:rsidRDefault="006D3656" w:rsidP="00D6380A"/>
        </w:tc>
        <w:tc>
          <w:tcPr>
            <w:tcW w:w="1890" w:type="dxa"/>
          </w:tcPr>
          <w:p w14:paraId="05B83971" w14:textId="3C2D8715" w:rsidR="006D3656" w:rsidRDefault="00106125" w:rsidP="00D6380A">
            <w:r>
              <w:t>20</w:t>
            </w:r>
          </w:p>
        </w:tc>
        <w:tc>
          <w:tcPr>
            <w:tcW w:w="2070" w:type="dxa"/>
          </w:tcPr>
          <w:p w14:paraId="07804C71" w14:textId="393833F1" w:rsidR="006D3656" w:rsidRDefault="00106125" w:rsidP="00D6380A">
            <w:r>
              <w:t>20</w:t>
            </w:r>
          </w:p>
        </w:tc>
      </w:tr>
    </w:tbl>
    <w:p w14:paraId="50370B3A" w14:textId="77777777" w:rsidR="006D3656" w:rsidRDefault="006D3656" w:rsidP="006D3656"/>
    <w:p w14:paraId="364E931A" w14:textId="1191C55C" w:rsidR="008F0A15" w:rsidRDefault="008F0A15" w:rsidP="006D3656"/>
    <w:p w14:paraId="204D14DE" w14:textId="77777777" w:rsidR="00357D0B" w:rsidRDefault="00357D0B" w:rsidP="006D3656"/>
    <w:p w14:paraId="6AB6924D" w14:textId="203699F6" w:rsidR="006D3656" w:rsidRDefault="006D3656" w:rsidP="00570E46">
      <w:pPr>
        <w:pStyle w:val="ListParagraph"/>
        <w:numPr>
          <w:ilvl w:val="0"/>
          <w:numId w:val="40"/>
        </w:numPr>
        <w:spacing w:line="240" w:lineRule="auto"/>
      </w:pPr>
      <w:r>
        <w:t xml:space="preserve">Describe your most significant contribution to </w:t>
      </w:r>
      <w:r w:rsidR="00357D0B">
        <w:t>your team.</w:t>
      </w:r>
    </w:p>
    <w:p w14:paraId="36026D20" w14:textId="4B73D045" w:rsidR="006D3656" w:rsidRDefault="00106125" w:rsidP="001A2128">
      <w:pPr>
        <w:shd w:val="clear" w:color="auto" w:fill="D9D9D9" w:themeFill="background1" w:themeFillShade="D9"/>
        <w:ind w:left="360"/>
      </w:pPr>
      <w:r>
        <w:t>Acted as team leader for the semester up until the final project, organizing the team and delegating responsibilities.</w:t>
      </w:r>
    </w:p>
    <w:p w14:paraId="16213181" w14:textId="77777777" w:rsidR="006D3656" w:rsidRDefault="006D3656" w:rsidP="006D3656"/>
    <w:p w14:paraId="1274E347" w14:textId="77777777" w:rsidR="006D3656" w:rsidRDefault="006D3656" w:rsidP="006D3656"/>
    <w:p w14:paraId="293FE439" w14:textId="77777777" w:rsidR="006D3656" w:rsidRDefault="006D3656" w:rsidP="006D3656"/>
    <w:p w14:paraId="132338D9" w14:textId="77777777" w:rsidR="006D3656" w:rsidRDefault="006D3656" w:rsidP="006D3656"/>
    <w:p w14:paraId="4948A403" w14:textId="30624463" w:rsidR="006D3656" w:rsidRDefault="006D3656" w:rsidP="00570E46">
      <w:pPr>
        <w:pStyle w:val="ListParagraph"/>
        <w:numPr>
          <w:ilvl w:val="0"/>
          <w:numId w:val="40"/>
        </w:numPr>
        <w:spacing w:line="240" w:lineRule="auto"/>
      </w:pPr>
      <w:r>
        <w:t xml:space="preserve">Describe something you learned about working in a group from this </w:t>
      </w:r>
      <w:r w:rsidR="00357D0B">
        <w:t>class</w:t>
      </w:r>
      <w:r>
        <w:t xml:space="preserve"> that you will carry into your next group experience.</w:t>
      </w:r>
    </w:p>
    <w:p w14:paraId="02C8F65D" w14:textId="23BCC65E" w:rsidR="006D3656" w:rsidRDefault="00E465A5" w:rsidP="00E465A5">
      <w:pPr>
        <w:shd w:val="clear" w:color="auto" w:fill="D9D9D9" w:themeFill="background1" w:themeFillShade="D9"/>
        <w:ind w:left="360"/>
      </w:pPr>
      <w:r>
        <w:t xml:space="preserve">I refined my leadership and team control </w:t>
      </w:r>
      <w:proofErr w:type="gramStart"/>
      <w:r>
        <w:t>skills,</w:t>
      </w:r>
      <w:proofErr w:type="gramEnd"/>
      <w:r>
        <w:t xml:space="preserve"> which I will use the next time I take the role of acting team lead.</w:t>
      </w:r>
    </w:p>
    <w:p w14:paraId="330C2BEE" w14:textId="77777777" w:rsidR="006D3656" w:rsidRDefault="006D3656" w:rsidP="00381428">
      <w:pPr>
        <w:rPr>
          <w:rFonts w:cstheme="minorHAnsi"/>
          <w:color w:val="000000" w:themeColor="text1"/>
        </w:rPr>
      </w:pPr>
      <w:bookmarkStart w:id="0" w:name="_GoBack"/>
      <w:bookmarkEnd w:id="0"/>
    </w:p>
    <w:p w14:paraId="74FE0CF8" w14:textId="77777777" w:rsidR="006D3656" w:rsidRDefault="006D3656" w:rsidP="00381428">
      <w:pPr>
        <w:rPr>
          <w:rFonts w:cstheme="minorHAnsi"/>
          <w:color w:val="000000" w:themeColor="text1"/>
        </w:rPr>
      </w:pPr>
    </w:p>
    <w:p w14:paraId="5144792F" w14:textId="77777777" w:rsidR="006D3656" w:rsidRDefault="006D3656" w:rsidP="00381428">
      <w:pPr>
        <w:rPr>
          <w:rFonts w:cstheme="minorHAnsi"/>
          <w:color w:val="000000" w:themeColor="text1"/>
        </w:rPr>
      </w:pPr>
    </w:p>
    <w:sectPr w:rsidR="006D3656" w:rsidSect="00C36258"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216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C3063B" w14:textId="77777777" w:rsidR="00D473A1" w:rsidRDefault="00D473A1" w:rsidP="006D73B1">
      <w:pPr>
        <w:spacing w:after="0" w:line="240" w:lineRule="auto"/>
      </w:pPr>
      <w:r>
        <w:separator/>
      </w:r>
    </w:p>
  </w:endnote>
  <w:endnote w:type="continuationSeparator" w:id="0">
    <w:p w14:paraId="78B5D5AA" w14:textId="77777777" w:rsidR="00D473A1" w:rsidRDefault="00D473A1" w:rsidP="006D73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CF5C90" w14:textId="77777777" w:rsidR="00381428" w:rsidRDefault="00381428" w:rsidP="00381428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1127BB" w14:textId="77777777" w:rsidR="00381428" w:rsidRDefault="00381428" w:rsidP="0052460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1EBC1B" w14:textId="1962784C" w:rsidR="00381428" w:rsidRPr="00381428" w:rsidRDefault="00381428" w:rsidP="00381428">
    <w:pPr>
      <w:pStyle w:val="Footer"/>
      <w:framePr w:wrap="none" w:vAnchor="text" w:hAnchor="margin" w:xAlign="right" w:y="1"/>
      <w:rPr>
        <w:rStyle w:val="PageNumber"/>
        <w:color w:val="000000" w:themeColor="text1"/>
        <w:sz w:val="24"/>
      </w:rPr>
    </w:pPr>
    <w:r w:rsidRPr="00381428">
      <w:rPr>
        <w:rStyle w:val="PageNumber"/>
        <w:color w:val="000000" w:themeColor="text1"/>
        <w:sz w:val="24"/>
      </w:rPr>
      <w:fldChar w:fldCharType="begin"/>
    </w:r>
    <w:r w:rsidRPr="00381428">
      <w:rPr>
        <w:rStyle w:val="PageNumber"/>
        <w:color w:val="000000" w:themeColor="text1"/>
        <w:sz w:val="24"/>
      </w:rPr>
      <w:instrText xml:space="preserve">PAGE  </w:instrText>
    </w:r>
    <w:r w:rsidRPr="00381428">
      <w:rPr>
        <w:rStyle w:val="PageNumber"/>
        <w:color w:val="000000" w:themeColor="text1"/>
        <w:sz w:val="24"/>
      </w:rPr>
      <w:fldChar w:fldCharType="separate"/>
    </w:r>
    <w:r w:rsidR="00387CEC">
      <w:rPr>
        <w:rStyle w:val="PageNumber"/>
        <w:noProof/>
        <w:color w:val="000000" w:themeColor="text1"/>
        <w:sz w:val="24"/>
      </w:rPr>
      <w:t>3</w:t>
    </w:r>
    <w:r w:rsidRPr="00381428">
      <w:rPr>
        <w:rStyle w:val="PageNumber"/>
        <w:color w:val="000000" w:themeColor="text1"/>
        <w:sz w:val="24"/>
      </w:rPr>
      <w:fldChar w:fldCharType="end"/>
    </w:r>
  </w:p>
  <w:p w14:paraId="6A1F8364" w14:textId="7683ECC8" w:rsidR="00381428" w:rsidRDefault="00381428" w:rsidP="00524602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20E32D" w14:textId="7D847B9E" w:rsidR="00381428" w:rsidRDefault="00381428" w:rsidP="00381428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87CEC">
      <w:rPr>
        <w:rStyle w:val="PageNumber"/>
        <w:noProof/>
      </w:rPr>
      <w:t>1</w:t>
    </w:r>
    <w:r>
      <w:rPr>
        <w:rStyle w:val="PageNumber"/>
      </w:rPr>
      <w:fldChar w:fldCharType="end"/>
    </w:r>
  </w:p>
  <w:p w14:paraId="2947B71F" w14:textId="0CDDB298" w:rsidR="00381428" w:rsidRPr="006739AC" w:rsidRDefault="00381428" w:rsidP="006739AC">
    <w:pPr>
      <w:pStyle w:val="Footer"/>
      <w:ind w:right="360"/>
      <w:rPr>
        <w:rStyle w:val="Emphasis"/>
        <w:smallCaps/>
      </w:rPr>
    </w:pPr>
    <w:r>
      <w:rPr>
        <w:rStyle w:val="Emphasis"/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8740562" wp14:editId="28ACE14D">
              <wp:simplePos x="0" y="0"/>
              <wp:positionH relativeFrom="page">
                <wp:posOffset>803081</wp:posOffset>
              </wp:positionH>
              <wp:positionV relativeFrom="page">
                <wp:posOffset>8917940</wp:posOffset>
              </wp:positionV>
              <wp:extent cx="6074603" cy="3423"/>
              <wp:effectExtent l="0" t="0" r="46990" b="47625"/>
              <wp:wrapNone/>
              <wp:docPr id="6" name="Straight Connector 6" title="Line design elem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074603" cy="3423"/>
                      </a:xfrm>
                      <a:prstGeom prst="line">
                        <a:avLst/>
                      </a:prstGeom>
                      <a:ln w="12700">
                        <a:solidFill>
                          <a:schemeClr val="bg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mo="http://schemas.microsoft.com/office/mac/office/2008/main" xmlns:mv="urn:schemas-microsoft-com:mac:vml">
          <w:pict>
            <v:line w14:anchorId="49779121" id="Straight Connector 6" o:spid="_x0000_s1026" alt="Title: Line design element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63.25pt,702.2pt" to="541.55pt,702.4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" strokecolor="#eeece1 [3214]" strokeweight="1pt">
              <w10:wrap anchorx="page" anchory="page"/>
            </v:line>
          </w:pict>
        </mc:Fallback>
      </mc:AlternateContent>
    </w:r>
    <w:r w:rsidRPr="006739AC">
      <w:rPr>
        <w:rStyle w:val="Emphasis"/>
        <w:smallCaps/>
      </w:rPr>
      <w:t xml:space="preserve"> </w:t>
    </w:r>
  </w:p>
  <w:p w14:paraId="3F48D72F" w14:textId="77777777" w:rsidR="00381428" w:rsidRPr="006739AC" w:rsidRDefault="00381428" w:rsidP="006739AC">
    <w:pPr>
      <w:pStyle w:val="Footer"/>
      <w:rPr>
        <w:iCs/>
        <w:smallCaps/>
        <w:color w:val="000000" w:themeColor="text1"/>
      </w:rPr>
    </w:pPr>
    <w:proofErr w:type="spellStart"/>
    <w:r w:rsidRPr="006739AC">
      <w:rPr>
        <w:rStyle w:val="Emphasis"/>
        <w:smallCaps/>
      </w:rPr>
      <w:t>iowa</w:t>
    </w:r>
    <w:proofErr w:type="spellEnd"/>
    <w:r w:rsidRPr="006739AC">
      <w:rPr>
        <w:rStyle w:val="Emphasis"/>
        <w:smallCaps/>
      </w:rPr>
      <w:t xml:space="preserve"> state university</w:t>
    </w:r>
  </w:p>
  <w:p w14:paraId="3A27F0A5" w14:textId="77777777" w:rsidR="00381428" w:rsidRDefault="003814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BF72E0" w14:textId="77777777" w:rsidR="00D473A1" w:rsidRDefault="00D473A1" w:rsidP="006D73B1">
      <w:pPr>
        <w:spacing w:after="0" w:line="240" w:lineRule="auto"/>
      </w:pPr>
      <w:r>
        <w:separator/>
      </w:r>
    </w:p>
  </w:footnote>
  <w:footnote w:type="continuationSeparator" w:id="0">
    <w:p w14:paraId="7400FFA7" w14:textId="77777777" w:rsidR="00D473A1" w:rsidRDefault="00D473A1" w:rsidP="006D73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9594" w:type="dxa"/>
      <w:tblInd w:w="-144" w:type="dxa"/>
      <w:tblBorders>
        <w:top w:val="single" w:sz="48" w:space="0" w:color="auto"/>
        <w:left w:val="none" w:sz="0" w:space="0" w:color="auto"/>
        <w:bottom w:val="single" w:sz="8" w:space="0" w:color="EEECE1" w:themeColor="background2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144" w:type="dxa"/>
        <w:right w:w="0" w:type="dxa"/>
      </w:tblCellMar>
      <w:tblLook w:val="04A0" w:firstRow="1" w:lastRow="0" w:firstColumn="1" w:lastColumn="0" w:noHBand="0" w:noVBand="1"/>
      <w:tblDescription w:val="Header layout table"/>
    </w:tblPr>
    <w:tblGrid>
      <w:gridCol w:w="7920"/>
      <w:gridCol w:w="1674"/>
    </w:tblGrid>
    <w:tr w:rsidR="00381428" w14:paraId="1668B0C8" w14:textId="77777777" w:rsidTr="0019188F">
      <w:trPr>
        <w:trHeight w:val="1224"/>
      </w:trPr>
      <w:tc>
        <w:tcPr>
          <w:tcW w:w="7920" w:type="dxa"/>
          <w:vAlign w:val="center"/>
        </w:tcPr>
        <w:p w14:paraId="6BCD20BF" w14:textId="2F401D6E" w:rsidR="00381428" w:rsidRDefault="00387CEC" w:rsidP="00381428">
          <w:pPr>
            <w:pStyle w:val="CompanyName"/>
          </w:pPr>
          <w:r>
            <w:t>Peer Evaluations (Individual Assignment)</w:t>
          </w:r>
        </w:p>
      </w:tc>
      <w:tc>
        <w:tcPr>
          <w:tcW w:w="1674" w:type="dxa"/>
          <w:tcBorders>
            <w:top w:val="single" w:sz="48" w:space="0" w:color="auto"/>
            <w:bottom w:val="nil"/>
          </w:tcBorders>
        </w:tcPr>
        <w:p w14:paraId="376E1D59" w14:textId="77777777" w:rsidR="00381428" w:rsidRDefault="00381428" w:rsidP="00381428">
          <w:pPr>
            <w:pStyle w:val="CompanyName"/>
          </w:pPr>
        </w:p>
      </w:tc>
    </w:tr>
  </w:tbl>
  <w:p w14:paraId="4952AD24" w14:textId="749A56FC" w:rsidR="00381428" w:rsidRDefault="00381428" w:rsidP="00C36258">
    <w:pPr>
      <w:pStyle w:val="Header"/>
    </w:pPr>
  </w:p>
  <w:p w14:paraId="03C918AC" w14:textId="77777777" w:rsidR="00381428" w:rsidRDefault="003814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D51E67"/>
    <w:multiLevelType w:val="hybridMultilevel"/>
    <w:tmpl w:val="017651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8010B"/>
    <w:multiLevelType w:val="hybridMultilevel"/>
    <w:tmpl w:val="75E2F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411284"/>
    <w:multiLevelType w:val="hybridMultilevel"/>
    <w:tmpl w:val="B0FC37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8F5A43"/>
    <w:multiLevelType w:val="hybridMultilevel"/>
    <w:tmpl w:val="C916DE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2A0155"/>
    <w:multiLevelType w:val="hybridMultilevel"/>
    <w:tmpl w:val="99108A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183475"/>
    <w:multiLevelType w:val="hybridMultilevel"/>
    <w:tmpl w:val="64466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196016"/>
    <w:multiLevelType w:val="hybridMultilevel"/>
    <w:tmpl w:val="07E092A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14611179"/>
    <w:multiLevelType w:val="hybridMultilevel"/>
    <w:tmpl w:val="3F282D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7B241AA"/>
    <w:multiLevelType w:val="hybridMultilevel"/>
    <w:tmpl w:val="A88ED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D57FDF"/>
    <w:multiLevelType w:val="hybridMultilevel"/>
    <w:tmpl w:val="D0FAAC5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F31123"/>
    <w:multiLevelType w:val="hybridMultilevel"/>
    <w:tmpl w:val="569C1E0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7070B4"/>
    <w:multiLevelType w:val="hybridMultilevel"/>
    <w:tmpl w:val="F620D3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547A85"/>
    <w:multiLevelType w:val="hybridMultilevel"/>
    <w:tmpl w:val="2C506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BA7FE9"/>
    <w:multiLevelType w:val="hybridMultilevel"/>
    <w:tmpl w:val="F18C2F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837625"/>
    <w:multiLevelType w:val="hybridMultilevel"/>
    <w:tmpl w:val="727A363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E04DD3"/>
    <w:multiLevelType w:val="hybridMultilevel"/>
    <w:tmpl w:val="4B7C5C3A"/>
    <w:lvl w:ilvl="0" w:tplc="8286E23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28496B"/>
    <w:multiLevelType w:val="hybridMultilevel"/>
    <w:tmpl w:val="89E6A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4E0594"/>
    <w:multiLevelType w:val="hybridMultilevel"/>
    <w:tmpl w:val="3DD0E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D73BE9"/>
    <w:multiLevelType w:val="hybridMultilevel"/>
    <w:tmpl w:val="44BA16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5730A9"/>
    <w:multiLevelType w:val="hybridMultilevel"/>
    <w:tmpl w:val="4B7C5C3A"/>
    <w:lvl w:ilvl="0" w:tplc="8286E23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7A74A4"/>
    <w:multiLevelType w:val="hybridMultilevel"/>
    <w:tmpl w:val="37D40B5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EF789D"/>
    <w:multiLevelType w:val="hybridMultilevel"/>
    <w:tmpl w:val="C02CCB2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3" w15:restartNumberingAfterBreak="0">
    <w:nsid w:val="490577CB"/>
    <w:multiLevelType w:val="hybridMultilevel"/>
    <w:tmpl w:val="597083B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562954"/>
    <w:multiLevelType w:val="hybridMultilevel"/>
    <w:tmpl w:val="5A0AC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314B70"/>
    <w:multiLevelType w:val="hybridMultilevel"/>
    <w:tmpl w:val="A47EF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565787"/>
    <w:multiLevelType w:val="hybridMultilevel"/>
    <w:tmpl w:val="C916DE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5945BA"/>
    <w:multiLevelType w:val="hybridMultilevel"/>
    <w:tmpl w:val="3208C4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5048B1"/>
    <w:multiLevelType w:val="hybridMultilevel"/>
    <w:tmpl w:val="D9A2D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E404D1"/>
    <w:multiLevelType w:val="multilevel"/>
    <w:tmpl w:val="0798A5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D3B7BEF"/>
    <w:multiLevelType w:val="hybridMultilevel"/>
    <w:tmpl w:val="B4CA57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416D48"/>
    <w:multiLevelType w:val="multilevel"/>
    <w:tmpl w:val="4BD0F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2772FA2"/>
    <w:multiLevelType w:val="hybridMultilevel"/>
    <w:tmpl w:val="1E6C6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D7243F"/>
    <w:multiLevelType w:val="hybridMultilevel"/>
    <w:tmpl w:val="B0B6C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415C39"/>
    <w:multiLevelType w:val="hybridMultilevel"/>
    <w:tmpl w:val="6DEC93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7F350E"/>
    <w:multiLevelType w:val="hybridMultilevel"/>
    <w:tmpl w:val="4BC407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456F98"/>
    <w:multiLevelType w:val="hybridMultilevel"/>
    <w:tmpl w:val="E1F62C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5157D5F"/>
    <w:multiLevelType w:val="hybridMultilevel"/>
    <w:tmpl w:val="05A28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271FF8"/>
    <w:multiLevelType w:val="hybridMultilevel"/>
    <w:tmpl w:val="5C4E83C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B8C0DF1"/>
    <w:multiLevelType w:val="hybridMultilevel"/>
    <w:tmpl w:val="37D40B5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8"/>
  </w:num>
  <w:num w:numId="3">
    <w:abstractNumId w:val="13"/>
  </w:num>
  <w:num w:numId="4">
    <w:abstractNumId w:val="9"/>
  </w:num>
  <w:num w:numId="5">
    <w:abstractNumId w:val="24"/>
  </w:num>
  <w:num w:numId="6">
    <w:abstractNumId w:val="8"/>
  </w:num>
  <w:num w:numId="7">
    <w:abstractNumId w:val="25"/>
  </w:num>
  <w:num w:numId="8">
    <w:abstractNumId w:val="17"/>
  </w:num>
  <w:num w:numId="9">
    <w:abstractNumId w:val="12"/>
  </w:num>
  <w:num w:numId="10">
    <w:abstractNumId w:val="33"/>
  </w:num>
  <w:num w:numId="11">
    <w:abstractNumId w:val="7"/>
  </w:num>
  <w:num w:numId="12">
    <w:abstractNumId w:val="31"/>
  </w:num>
  <w:num w:numId="13">
    <w:abstractNumId w:val="19"/>
  </w:num>
  <w:num w:numId="14">
    <w:abstractNumId w:val="34"/>
  </w:num>
  <w:num w:numId="15">
    <w:abstractNumId w:val="29"/>
  </w:num>
  <w:num w:numId="16">
    <w:abstractNumId w:val="2"/>
  </w:num>
  <w:num w:numId="17">
    <w:abstractNumId w:val="37"/>
  </w:num>
  <w:num w:numId="18">
    <w:abstractNumId w:val="30"/>
  </w:num>
  <w:num w:numId="19">
    <w:abstractNumId w:val="36"/>
  </w:num>
  <w:num w:numId="20">
    <w:abstractNumId w:val="22"/>
  </w:num>
  <w:num w:numId="21">
    <w:abstractNumId w:val="10"/>
  </w:num>
  <w:num w:numId="22">
    <w:abstractNumId w:val="23"/>
  </w:num>
  <w:num w:numId="23">
    <w:abstractNumId w:val="16"/>
  </w:num>
  <w:num w:numId="24">
    <w:abstractNumId w:val="20"/>
  </w:num>
  <w:num w:numId="25">
    <w:abstractNumId w:val="14"/>
  </w:num>
  <w:num w:numId="26">
    <w:abstractNumId w:val="39"/>
  </w:num>
  <w:num w:numId="27">
    <w:abstractNumId w:val="21"/>
  </w:num>
  <w:num w:numId="28">
    <w:abstractNumId w:val="3"/>
  </w:num>
  <w:num w:numId="29">
    <w:abstractNumId w:val="27"/>
  </w:num>
  <w:num w:numId="30">
    <w:abstractNumId w:val="11"/>
  </w:num>
  <w:num w:numId="31">
    <w:abstractNumId w:val="32"/>
  </w:num>
  <w:num w:numId="32">
    <w:abstractNumId w:val="15"/>
  </w:num>
  <w:num w:numId="33">
    <w:abstractNumId w:val="1"/>
  </w:num>
  <w:num w:numId="34">
    <w:abstractNumId w:val="0"/>
  </w:num>
  <w:num w:numId="35">
    <w:abstractNumId w:val="35"/>
  </w:num>
  <w:num w:numId="36">
    <w:abstractNumId w:val="4"/>
  </w:num>
  <w:num w:numId="37">
    <w:abstractNumId w:val="26"/>
  </w:num>
  <w:num w:numId="38">
    <w:abstractNumId w:val="28"/>
  </w:num>
  <w:num w:numId="39">
    <w:abstractNumId w:val="6"/>
  </w:num>
  <w:num w:numId="40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zNDK3MDYyMjc2tzBS0lEKTi0uzszPAykwqgUA3OKJvywAAAA="/>
  </w:docVars>
  <w:rsids>
    <w:rsidRoot w:val="00DC1266"/>
    <w:rsid w:val="00020295"/>
    <w:rsid w:val="000247F0"/>
    <w:rsid w:val="00027E45"/>
    <w:rsid w:val="0003717D"/>
    <w:rsid w:val="00040FDD"/>
    <w:rsid w:val="00050E2A"/>
    <w:rsid w:val="0005423F"/>
    <w:rsid w:val="00057DAD"/>
    <w:rsid w:val="00064B2D"/>
    <w:rsid w:val="000657E5"/>
    <w:rsid w:val="00091651"/>
    <w:rsid w:val="00094014"/>
    <w:rsid w:val="00096E6D"/>
    <w:rsid w:val="000A3718"/>
    <w:rsid w:val="000C0D17"/>
    <w:rsid w:val="000C1C55"/>
    <w:rsid w:val="000C6EAE"/>
    <w:rsid w:val="000D2B57"/>
    <w:rsid w:val="000D3356"/>
    <w:rsid w:val="000D6028"/>
    <w:rsid w:val="000E4C0A"/>
    <w:rsid w:val="000F5123"/>
    <w:rsid w:val="000F57C6"/>
    <w:rsid w:val="001012EE"/>
    <w:rsid w:val="00101F84"/>
    <w:rsid w:val="00106125"/>
    <w:rsid w:val="001138B2"/>
    <w:rsid w:val="0011409F"/>
    <w:rsid w:val="00114DDC"/>
    <w:rsid w:val="00116311"/>
    <w:rsid w:val="00126203"/>
    <w:rsid w:val="00161633"/>
    <w:rsid w:val="00173AB9"/>
    <w:rsid w:val="00182392"/>
    <w:rsid w:val="001852FE"/>
    <w:rsid w:val="0019188F"/>
    <w:rsid w:val="001975C7"/>
    <w:rsid w:val="001A2128"/>
    <w:rsid w:val="001B143A"/>
    <w:rsid w:val="001C21CE"/>
    <w:rsid w:val="001E3850"/>
    <w:rsid w:val="00242243"/>
    <w:rsid w:val="00243BE7"/>
    <w:rsid w:val="00264501"/>
    <w:rsid w:val="00273016"/>
    <w:rsid w:val="002767BE"/>
    <w:rsid w:val="00284203"/>
    <w:rsid w:val="0029132B"/>
    <w:rsid w:val="002A006E"/>
    <w:rsid w:val="002A156C"/>
    <w:rsid w:val="002A7BC9"/>
    <w:rsid w:val="002B1461"/>
    <w:rsid w:val="002C1497"/>
    <w:rsid w:val="002D2527"/>
    <w:rsid w:val="002D5566"/>
    <w:rsid w:val="002E27E0"/>
    <w:rsid w:val="002E5A3C"/>
    <w:rsid w:val="002E6057"/>
    <w:rsid w:val="002F1FE0"/>
    <w:rsid w:val="00321DDE"/>
    <w:rsid w:val="00326D63"/>
    <w:rsid w:val="00332715"/>
    <w:rsid w:val="003377CC"/>
    <w:rsid w:val="003506BA"/>
    <w:rsid w:val="00357D0B"/>
    <w:rsid w:val="003649F3"/>
    <w:rsid w:val="00381428"/>
    <w:rsid w:val="00385D2A"/>
    <w:rsid w:val="00387AE6"/>
    <w:rsid w:val="00387CEC"/>
    <w:rsid w:val="0039276B"/>
    <w:rsid w:val="00397D43"/>
    <w:rsid w:val="003C1C44"/>
    <w:rsid w:val="004104E5"/>
    <w:rsid w:val="004244EF"/>
    <w:rsid w:val="00435601"/>
    <w:rsid w:val="00442F18"/>
    <w:rsid w:val="004444FC"/>
    <w:rsid w:val="00444E5D"/>
    <w:rsid w:val="004455A1"/>
    <w:rsid w:val="0046444A"/>
    <w:rsid w:val="00476824"/>
    <w:rsid w:val="0047799F"/>
    <w:rsid w:val="004A0FE6"/>
    <w:rsid w:val="004B1337"/>
    <w:rsid w:val="004B1380"/>
    <w:rsid w:val="004F2588"/>
    <w:rsid w:val="004F278B"/>
    <w:rsid w:val="004F7702"/>
    <w:rsid w:val="004F7842"/>
    <w:rsid w:val="005104D8"/>
    <w:rsid w:val="005112B9"/>
    <w:rsid w:val="00521116"/>
    <w:rsid w:val="00524602"/>
    <w:rsid w:val="005357A7"/>
    <w:rsid w:val="00570E46"/>
    <w:rsid w:val="00593DE5"/>
    <w:rsid w:val="005A42ED"/>
    <w:rsid w:val="005A6272"/>
    <w:rsid w:val="005B1259"/>
    <w:rsid w:val="005C4DB9"/>
    <w:rsid w:val="005C63C5"/>
    <w:rsid w:val="005C7035"/>
    <w:rsid w:val="005C7454"/>
    <w:rsid w:val="005D28FD"/>
    <w:rsid w:val="005D2C43"/>
    <w:rsid w:val="005D734F"/>
    <w:rsid w:val="005E4C21"/>
    <w:rsid w:val="005F0946"/>
    <w:rsid w:val="005F4DD9"/>
    <w:rsid w:val="006112B1"/>
    <w:rsid w:val="006238AA"/>
    <w:rsid w:val="00625138"/>
    <w:rsid w:val="00643EAA"/>
    <w:rsid w:val="00651A34"/>
    <w:rsid w:val="00664AAF"/>
    <w:rsid w:val="006739AC"/>
    <w:rsid w:val="00682730"/>
    <w:rsid w:val="006A3A47"/>
    <w:rsid w:val="006B727F"/>
    <w:rsid w:val="006C7F21"/>
    <w:rsid w:val="006D3656"/>
    <w:rsid w:val="006D387E"/>
    <w:rsid w:val="006D68CE"/>
    <w:rsid w:val="006D73B1"/>
    <w:rsid w:val="006E69B6"/>
    <w:rsid w:val="006F2B6E"/>
    <w:rsid w:val="007114E2"/>
    <w:rsid w:val="0072520D"/>
    <w:rsid w:val="007321CD"/>
    <w:rsid w:val="00773A6E"/>
    <w:rsid w:val="00784204"/>
    <w:rsid w:val="00785D5D"/>
    <w:rsid w:val="00786F51"/>
    <w:rsid w:val="007948D1"/>
    <w:rsid w:val="007A0678"/>
    <w:rsid w:val="007A5731"/>
    <w:rsid w:val="007B5461"/>
    <w:rsid w:val="007B5702"/>
    <w:rsid w:val="007C5144"/>
    <w:rsid w:val="007D4384"/>
    <w:rsid w:val="007F24A8"/>
    <w:rsid w:val="007F28DE"/>
    <w:rsid w:val="00806A0F"/>
    <w:rsid w:val="00824AAD"/>
    <w:rsid w:val="00834EEE"/>
    <w:rsid w:val="00863888"/>
    <w:rsid w:val="00864294"/>
    <w:rsid w:val="00870690"/>
    <w:rsid w:val="00871171"/>
    <w:rsid w:val="008819E6"/>
    <w:rsid w:val="0088370F"/>
    <w:rsid w:val="008849D6"/>
    <w:rsid w:val="00885C42"/>
    <w:rsid w:val="008877EE"/>
    <w:rsid w:val="00887A81"/>
    <w:rsid w:val="0089444B"/>
    <w:rsid w:val="00897484"/>
    <w:rsid w:val="008B72C7"/>
    <w:rsid w:val="008E21A5"/>
    <w:rsid w:val="008E55D4"/>
    <w:rsid w:val="008F0A15"/>
    <w:rsid w:val="00907CED"/>
    <w:rsid w:val="00913C2C"/>
    <w:rsid w:val="0091796C"/>
    <w:rsid w:val="009474B9"/>
    <w:rsid w:val="00951CDB"/>
    <w:rsid w:val="00961930"/>
    <w:rsid w:val="00982BC2"/>
    <w:rsid w:val="009A6D62"/>
    <w:rsid w:val="009B16CB"/>
    <w:rsid w:val="009B1AE9"/>
    <w:rsid w:val="009B26DE"/>
    <w:rsid w:val="009B4F8B"/>
    <w:rsid w:val="009C37A0"/>
    <w:rsid w:val="009C73AF"/>
    <w:rsid w:val="009D4D38"/>
    <w:rsid w:val="009E199A"/>
    <w:rsid w:val="009F068E"/>
    <w:rsid w:val="009F25E0"/>
    <w:rsid w:val="00A03AAA"/>
    <w:rsid w:val="00A25AA6"/>
    <w:rsid w:val="00A51D1C"/>
    <w:rsid w:val="00A520CF"/>
    <w:rsid w:val="00A55EC5"/>
    <w:rsid w:val="00A56FDC"/>
    <w:rsid w:val="00A6052D"/>
    <w:rsid w:val="00A66C29"/>
    <w:rsid w:val="00AA4438"/>
    <w:rsid w:val="00AB5625"/>
    <w:rsid w:val="00AE1317"/>
    <w:rsid w:val="00AF152F"/>
    <w:rsid w:val="00AF6585"/>
    <w:rsid w:val="00B06355"/>
    <w:rsid w:val="00B16C58"/>
    <w:rsid w:val="00B3059E"/>
    <w:rsid w:val="00B436C1"/>
    <w:rsid w:val="00B56771"/>
    <w:rsid w:val="00B56B6D"/>
    <w:rsid w:val="00B63776"/>
    <w:rsid w:val="00B63A44"/>
    <w:rsid w:val="00B81560"/>
    <w:rsid w:val="00B91FBA"/>
    <w:rsid w:val="00B931A1"/>
    <w:rsid w:val="00BA63E4"/>
    <w:rsid w:val="00BB173E"/>
    <w:rsid w:val="00BD3F54"/>
    <w:rsid w:val="00BE5B0D"/>
    <w:rsid w:val="00C00F08"/>
    <w:rsid w:val="00C02A48"/>
    <w:rsid w:val="00C2114A"/>
    <w:rsid w:val="00C36258"/>
    <w:rsid w:val="00C42212"/>
    <w:rsid w:val="00C44DF6"/>
    <w:rsid w:val="00C44F1D"/>
    <w:rsid w:val="00C4601F"/>
    <w:rsid w:val="00CB35E2"/>
    <w:rsid w:val="00CC2DE9"/>
    <w:rsid w:val="00D03B65"/>
    <w:rsid w:val="00D05FB9"/>
    <w:rsid w:val="00D14CB9"/>
    <w:rsid w:val="00D44312"/>
    <w:rsid w:val="00D45195"/>
    <w:rsid w:val="00D473A1"/>
    <w:rsid w:val="00D560A0"/>
    <w:rsid w:val="00D56DFB"/>
    <w:rsid w:val="00D61B2B"/>
    <w:rsid w:val="00D90FA2"/>
    <w:rsid w:val="00D959C7"/>
    <w:rsid w:val="00DA3B97"/>
    <w:rsid w:val="00DC1266"/>
    <w:rsid w:val="00DD5DE6"/>
    <w:rsid w:val="00DE06D1"/>
    <w:rsid w:val="00DF0B3A"/>
    <w:rsid w:val="00DF7130"/>
    <w:rsid w:val="00E00FA1"/>
    <w:rsid w:val="00E12E37"/>
    <w:rsid w:val="00E21DE0"/>
    <w:rsid w:val="00E432BE"/>
    <w:rsid w:val="00E465A5"/>
    <w:rsid w:val="00E50E73"/>
    <w:rsid w:val="00E60A6C"/>
    <w:rsid w:val="00E713B4"/>
    <w:rsid w:val="00E7315D"/>
    <w:rsid w:val="00E8072E"/>
    <w:rsid w:val="00E9138D"/>
    <w:rsid w:val="00E93F0A"/>
    <w:rsid w:val="00EA41B9"/>
    <w:rsid w:val="00EC5457"/>
    <w:rsid w:val="00ED06C6"/>
    <w:rsid w:val="00EE361B"/>
    <w:rsid w:val="00EF407F"/>
    <w:rsid w:val="00F249DD"/>
    <w:rsid w:val="00F30D41"/>
    <w:rsid w:val="00F335A9"/>
    <w:rsid w:val="00F45F9F"/>
    <w:rsid w:val="00F52B4D"/>
    <w:rsid w:val="00F54189"/>
    <w:rsid w:val="00F77A86"/>
    <w:rsid w:val="00F86CB7"/>
    <w:rsid w:val="00F95547"/>
    <w:rsid w:val="00FB42CE"/>
    <w:rsid w:val="00FB4C83"/>
    <w:rsid w:val="00FE3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4D70CC"/>
  <w15:docId w15:val="{B0016727-BF5C-4696-98E1-4C96C13A1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C745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A6D6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A6D6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C7454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C745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C7454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C7454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C745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D4519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A6D6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A6D62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2B146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D73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73B1"/>
  </w:style>
  <w:style w:type="paragraph" w:styleId="Footer">
    <w:name w:val="footer"/>
    <w:basedOn w:val="Normal"/>
    <w:link w:val="FooterChar"/>
    <w:uiPriority w:val="99"/>
    <w:unhideWhenUsed/>
    <w:rsid w:val="006D73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73B1"/>
  </w:style>
  <w:style w:type="paragraph" w:styleId="NoSpacing">
    <w:name w:val="No Spacing"/>
    <w:uiPriority w:val="1"/>
    <w:qFormat/>
    <w:rsid w:val="004244EF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56F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6FD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974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326D63"/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E50E73"/>
    <w:rPr>
      <w:color w:val="800080" w:themeColor="followedHyperlink"/>
      <w:u w:val="single"/>
    </w:rPr>
  </w:style>
  <w:style w:type="paragraph" w:customStyle="1" w:styleId="CompanyName">
    <w:name w:val="Company Name"/>
    <w:basedOn w:val="Normal"/>
    <w:next w:val="Normal"/>
    <w:uiPriority w:val="2"/>
    <w:qFormat/>
    <w:rsid w:val="00C36258"/>
    <w:pPr>
      <w:spacing w:after="120" w:line="240" w:lineRule="auto"/>
    </w:pPr>
    <w:rPr>
      <w:rFonts w:ascii="Garamond" w:eastAsiaTheme="minorEastAsia" w:hAnsi="Garamond"/>
      <w:color w:val="365F91" w:themeColor="accent1" w:themeShade="BF"/>
      <w:sz w:val="56"/>
      <w:szCs w:val="24"/>
      <w:lang w:eastAsia="ja-JP"/>
    </w:rPr>
  </w:style>
  <w:style w:type="character" w:styleId="Emphasis">
    <w:name w:val="Emphasis"/>
    <w:basedOn w:val="DefaultParagraphFont"/>
    <w:uiPriority w:val="20"/>
    <w:qFormat/>
    <w:rsid w:val="006739AC"/>
    <w:rPr>
      <w:b w:val="0"/>
      <w:i w:val="0"/>
      <w:iCs/>
      <w:color w:val="000000" w:themeColor="text1"/>
    </w:rPr>
  </w:style>
  <w:style w:type="character" w:styleId="PageNumber">
    <w:name w:val="page number"/>
    <w:basedOn w:val="DefaultParagraphFont"/>
    <w:uiPriority w:val="99"/>
    <w:semiHidden/>
    <w:unhideWhenUsed/>
    <w:rsid w:val="006739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317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94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93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345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8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3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55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955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993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86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5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71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106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9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2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60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AF46B0-08BF-4E2A-9F42-0DFBE92647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342</Words>
  <Characters>195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2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lson, Chad M [E CPE]</dc:creator>
  <cp:lastModifiedBy>Gordon, Sean R</cp:lastModifiedBy>
  <cp:revision>12</cp:revision>
  <cp:lastPrinted>2011-03-22T05:58:00Z</cp:lastPrinted>
  <dcterms:created xsi:type="dcterms:W3CDTF">2020-11-12T22:29:00Z</dcterms:created>
  <dcterms:modified xsi:type="dcterms:W3CDTF">2020-11-23T02:36:00Z</dcterms:modified>
</cp:coreProperties>
</file>